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F9996A" w14:textId="574D206D" w:rsidR="0032416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>Za pristup obrani je potrebno imati vježb</w:t>
      </w:r>
      <w:r w:rsidR="00382BA2">
        <w:rPr>
          <w:rFonts w:ascii="Arial" w:hAnsi="Arial" w:cs="Arial"/>
          <w:sz w:val="24"/>
          <w:szCs w:val="24"/>
        </w:rPr>
        <w:t xml:space="preserve">e </w:t>
      </w:r>
      <w:r w:rsidR="00F76CFB">
        <w:rPr>
          <w:rFonts w:ascii="Arial" w:hAnsi="Arial" w:cs="Arial"/>
          <w:sz w:val="24"/>
          <w:szCs w:val="24"/>
        </w:rPr>
        <w:t>4, 5</w:t>
      </w:r>
      <w:r w:rsidR="00382BA2">
        <w:rPr>
          <w:rFonts w:ascii="Arial" w:hAnsi="Arial" w:cs="Arial"/>
          <w:sz w:val="24"/>
          <w:szCs w:val="24"/>
        </w:rPr>
        <w:t xml:space="preserve"> </w:t>
      </w:r>
      <w:r w:rsidR="00F76CFB">
        <w:rPr>
          <w:rFonts w:ascii="Arial" w:hAnsi="Arial" w:cs="Arial"/>
          <w:sz w:val="24"/>
          <w:szCs w:val="24"/>
        </w:rPr>
        <w:t>i</w:t>
      </w:r>
      <w:r w:rsidR="00382BA2">
        <w:rPr>
          <w:rFonts w:ascii="Arial" w:hAnsi="Arial" w:cs="Arial"/>
          <w:sz w:val="24"/>
          <w:szCs w:val="24"/>
        </w:rPr>
        <w:t xml:space="preserve"> 6</w:t>
      </w:r>
      <w:r w:rsidRPr="00A50CFF">
        <w:rPr>
          <w:rFonts w:ascii="Arial" w:hAnsi="Arial" w:cs="Arial"/>
          <w:sz w:val="24"/>
          <w:szCs w:val="24"/>
        </w:rPr>
        <w:t xml:space="preserve"> podignut</w:t>
      </w:r>
      <w:r w:rsidR="00F76CFB">
        <w:rPr>
          <w:rFonts w:ascii="Arial" w:hAnsi="Arial" w:cs="Arial"/>
          <w:sz w:val="24"/>
          <w:szCs w:val="24"/>
        </w:rPr>
        <w:t>e</w:t>
      </w:r>
      <w:r w:rsidRPr="00A50CFF">
        <w:rPr>
          <w:rFonts w:ascii="Arial" w:hAnsi="Arial" w:cs="Arial"/>
          <w:sz w:val="24"/>
          <w:szCs w:val="24"/>
        </w:rPr>
        <w:t xml:space="preserve"> na moodle</w:t>
      </w:r>
      <w:r w:rsidR="00F76CFB">
        <w:rPr>
          <w:rFonts w:ascii="Arial" w:hAnsi="Arial" w:cs="Arial"/>
          <w:sz w:val="24"/>
          <w:szCs w:val="24"/>
        </w:rPr>
        <w:t xml:space="preserve"> i pokazane/obranjene profesoru koji vam drži vježbe</w:t>
      </w:r>
      <w:r w:rsidRPr="00A50CFF">
        <w:rPr>
          <w:rFonts w:ascii="Arial" w:hAnsi="Arial" w:cs="Arial"/>
          <w:sz w:val="24"/>
          <w:szCs w:val="24"/>
        </w:rPr>
        <w:t>.</w:t>
      </w:r>
      <w:r w:rsidR="00F76CFB">
        <w:rPr>
          <w:rFonts w:ascii="Arial" w:hAnsi="Arial" w:cs="Arial"/>
          <w:sz w:val="24"/>
          <w:szCs w:val="24"/>
        </w:rPr>
        <w:t xml:space="preserve"> Bez toga ne možete pristupiti obrani i smatra se da je niste položili.</w:t>
      </w:r>
    </w:p>
    <w:p w14:paraId="7CDE53E2" w14:textId="77777777" w:rsidR="004976C3" w:rsidRPr="00A50CFF" w:rsidRDefault="0032416F">
      <w:pPr>
        <w:rPr>
          <w:rFonts w:ascii="Arial" w:hAnsi="Arial" w:cs="Arial"/>
          <w:sz w:val="24"/>
          <w:szCs w:val="24"/>
        </w:rPr>
      </w:pPr>
      <w:r w:rsidRPr="00A50CFF">
        <w:rPr>
          <w:rFonts w:ascii="Arial" w:hAnsi="Arial" w:cs="Arial"/>
          <w:sz w:val="24"/>
          <w:szCs w:val="24"/>
        </w:rPr>
        <w:t xml:space="preserve">Obrana će se sastojati od zadatka koji je vezan uz vježbu sa vezanim listama gdje će biti potrebno dodati ili promijeniti neku od funkcionalnosti. Zadatak će obuhvaćati </w:t>
      </w:r>
      <w:r w:rsidR="00A50CFF">
        <w:rPr>
          <w:rFonts w:ascii="Arial" w:hAnsi="Arial" w:cs="Arial"/>
          <w:sz w:val="24"/>
          <w:szCs w:val="24"/>
        </w:rPr>
        <w:t>nek</w:t>
      </w:r>
      <w:r w:rsidR="002A05B0">
        <w:rPr>
          <w:rFonts w:ascii="Arial" w:hAnsi="Arial" w:cs="Arial"/>
          <w:sz w:val="24"/>
          <w:szCs w:val="24"/>
        </w:rPr>
        <w:t>e</w:t>
      </w:r>
      <w:r w:rsidR="00A50CFF">
        <w:rPr>
          <w:rFonts w:ascii="Arial" w:hAnsi="Arial" w:cs="Arial"/>
          <w:sz w:val="24"/>
          <w:szCs w:val="24"/>
        </w:rPr>
        <w:t xml:space="preserve"> od</w:t>
      </w:r>
      <w:r w:rsidRPr="00A50CFF">
        <w:rPr>
          <w:rFonts w:ascii="Arial" w:hAnsi="Arial" w:cs="Arial"/>
          <w:sz w:val="24"/>
          <w:szCs w:val="24"/>
        </w:rPr>
        <w:t xml:space="preserve"> operacij</w:t>
      </w:r>
      <w:r w:rsidR="00A50CFF">
        <w:rPr>
          <w:rFonts w:ascii="Arial" w:hAnsi="Arial" w:cs="Arial"/>
          <w:sz w:val="24"/>
          <w:szCs w:val="24"/>
        </w:rPr>
        <w:t>a</w:t>
      </w:r>
      <w:r w:rsidRPr="00A50CFF">
        <w:rPr>
          <w:rFonts w:ascii="Arial" w:hAnsi="Arial" w:cs="Arial"/>
          <w:sz w:val="24"/>
          <w:szCs w:val="24"/>
        </w:rPr>
        <w:t xml:space="preserve"> sa listama:</w:t>
      </w:r>
    </w:p>
    <w:p w14:paraId="78450FF1" w14:textId="77777777" w:rsidR="0032416F" w:rsidRPr="008C4DA3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Šetanje po listi</w:t>
      </w:r>
    </w:p>
    <w:p w14:paraId="0C8180B9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Traženje najduže riječi</w:t>
      </w:r>
    </w:p>
    <w:p w14:paraId="5F33E989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Ukupan broj riječi</w:t>
      </w:r>
    </w:p>
    <w:p w14:paraId="65930CAD" w14:textId="77777777" w:rsidR="0032416F" w:rsidRPr="008C4DA3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Kreiranje i dodavanje novog elementa:</w:t>
      </w:r>
    </w:p>
    <w:p w14:paraId="555A35DE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Na početak liste</w:t>
      </w:r>
    </w:p>
    <w:p w14:paraId="00D16A82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Na kraj liste</w:t>
      </w:r>
    </w:p>
    <w:p w14:paraId="7CEF9D11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Prije određenog elementa u listi</w:t>
      </w:r>
    </w:p>
    <w:p w14:paraId="0F699CF3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Na određenom indeksu u listi</w:t>
      </w:r>
    </w:p>
    <w:p w14:paraId="61B6DA63" w14:textId="77777777" w:rsidR="0032416F" w:rsidRPr="008C4DA3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Pronalazak i uklanjanje elementa iz liste:</w:t>
      </w:r>
    </w:p>
    <w:p w14:paraId="3EE4E613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Sa početka liste</w:t>
      </w:r>
    </w:p>
    <w:p w14:paraId="6E5B4622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Sa kraja liste</w:t>
      </w:r>
    </w:p>
    <w:p w14:paraId="3E9E8162" w14:textId="77777777" w:rsidR="0032416F" w:rsidRPr="008C4DA3" w:rsidRDefault="0032416F" w:rsidP="0032416F">
      <w:pPr>
        <w:pStyle w:val="ListParagraph"/>
        <w:numPr>
          <w:ilvl w:val="1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Određenu riječ</w:t>
      </w:r>
    </w:p>
    <w:p w14:paraId="61D67054" w14:textId="77777777" w:rsidR="0032416F" w:rsidRPr="008C4DA3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Okretanje liste</w:t>
      </w:r>
    </w:p>
    <w:p w14:paraId="7AA03DA6" w14:textId="77777777" w:rsidR="0032416F" w:rsidRPr="008C4DA3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8C4DA3">
        <w:rPr>
          <w:rFonts w:ascii="Arial" w:hAnsi="Arial" w:cs="Arial"/>
          <w:color w:val="2E74B5" w:themeColor="accent1" w:themeShade="BF"/>
          <w:sz w:val="24"/>
          <w:szCs w:val="24"/>
        </w:rPr>
        <w:t>Uklanjanje više elemenata iz liste po nekom kriteriju (npr. zadnjih 10 elemenata ili sve elemente sa više od 10 znakova)</w:t>
      </w:r>
    </w:p>
    <w:p w14:paraId="706A0229" w14:textId="77777777" w:rsidR="0032416F" w:rsidRPr="00261B05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261B05">
        <w:rPr>
          <w:rFonts w:ascii="Arial" w:hAnsi="Arial" w:cs="Arial"/>
          <w:color w:val="2E74B5" w:themeColor="accent1" w:themeShade="BF"/>
          <w:sz w:val="24"/>
          <w:szCs w:val="24"/>
        </w:rPr>
        <w:t>Dodavanje više elemenata u listu (npr. ispred svake riječi duže od 10 znakova)</w:t>
      </w:r>
    </w:p>
    <w:p w14:paraId="2DE1DEA6" w14:textId="77777777" w:rsidR="00211343" w:rsidRPr="00261B05" w:rsidRDefault="00211343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261B05">
        <w:rPr>
          <w:rFonts w:ascii="Arial" w:hAnsi="Arial" w:cs="Arial"/>
          <w:color w:val="2E74B5" w:themeColor="accent1" w:themeShade="BF"/>
          <w:sz w:val="24"/>
          <w:szCs w:val="24"/>
        </w:rPr>
        <w:t>Prebacivanje elementa u listi (npr. sa kraja na početak liste)</w:t>
      </w:r>
    </w:p>
    <w:p w14:paraId="4D27549B" w14:textId="77777777" w:rsidR="0032416F" w:rsidRPr="00261B05" w:rsidRDefault="0032416F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261B05">
        <w:rPr>
          <w:rFonts w:ascii="Arial" w:hAnsi="Arial" w:cs="Arial"/>
          <w:color w:val="2E74B5" w:themeColor="accent1" w:themeShade="BF"/>
          <w:sz w:val="24"/>
          <w:szCs w:val="24"/>
        </w:rPr>
        <w:t>Prebacivanje dijela liste u novu listu po nekom kriteriju (npr. sve riječi duže od 10 znakova)</w:t>
      </w:r>
    </w:p>
    <w:p w14:paraId="78E59107" w14:textId="3846AEC6" w:rsidR="0032416F" w:rsidRPr="00261B05" w:rsidRDefault="00211343" w:rsidP="0032416F">
      <w:pPr>
        <w:pStyle w:val="ListParagraph"/>
        <w:numPr>
          <w:ilvl w:val="0"/>
          <w:numId w:val="1"/>
        </w:numPr>
        <w:rPr>
          <w:rFonts w:ascii="Arial" w:hAnsi="Arial" w:cs="Arial"/>
          <w:color w:val="2E74B5" w:themeColor="accent1" w:themeShade="BF"/>
          <w:sz w:val="24"/>
          <w:szCs w:val="24"/>
        </w:rPr>
      </w:pPr>
      <w:r w:rsidRPr="00261B05">
        <w:rPr>
          <w:rFonts w:ascii="Arial" w:hAnsi="Arial" w:cs="Arial"/>
          <w:color w:val="2E74B5" w:themeColor="accent1" w:themeShade="BF"/>
          <w:sz w:val="24"/>
          <w:szCs w:val="24"/>
        </w:rPr>
        <w:t>Zamjena dva elementa u listi (npr. prvi i zadnji)</w:t>
      </w:r>
    </w:p>
    <w:p w14:paraId="19F9A7C4" w14:textId="77777777" w:rsidR="00AB7951" w:rsidRDefault="00AB7951" w:rsidP="0032416F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piranje jednog ili više elemenata u novu listu</w:t>
      </w:r>
    </w:p>
    <w:p w14:paraId="19A5C52D" w14:textId="77777777" w:rsidR="00AB7951" w:rsidRDefault="00AB795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Kopiranje jednog ili više elemenata u niz</w:t>
      </w:r>
    </w:p>
    <w:p w14:paraId="078A00F4" w14:textId="77777777" w:rsidR="00AB7951" w:rsidRDefault="00AB795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odavanje elemenata iz niza u listu</w:t>
      </w:r>
    </w:p>
    <w:p w14:paraId="54534D8E" w14:textId="77777777" w:rsidR="00AB7951" w:rsidRPr="00A50CFF" w:rsidRDefault="00AB7951" w:rsidP="00AB7951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ruge moguće kombinacije operacija u okviru navedenog.</w:t>
      </w:r>
    </w:p>
    <w:sectPr w:rsidR="00AB7951" w:rsidRPr="00A50CFF">
      <w:pgSz w:w="12240" w:h="15840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F672438"/>
    <w:multiLevelType w:val="hybridMultilevel"/>
    <w:tmpl w:val="97DEB0E6"/>
    <w:lvl w:ilvl="0" w:tplc="9C3E5F3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04310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0NDI1tTQwtzAwNjBX0lEKTi0uzszPAykwrAUAh9yAdCwAAAA="/>
  </w:docVars>
  <w:rsids>
    <w:rsidRoot w:val="00652DA9"/>
    <w:rsid w:val="00211343"/>
    <w:rsid w:val="00261B05"/>
    <w:rsid w:val="002A05B0"/>
    <w:rsid w:val="0032416F"/>
    <w:rsid w:val="00382BA2"/>
    <w:rsid w:val="00466337"/>
    <w:rsid w:val="004B2DCC"/>
    <w:rsid w:val="00652DA9"/>
    <w:rsid w:val="007B4CAC"/>
    <w:rsid w:val="0087140E"/>
    <w:rsid w:val="008C4DA3"/>
    <w:rsid w:val="00A50CFF"/>
    <w:rsid w:val="00AB7951"/>
    <w:rsid w:val="00DD637E"/>
    <w:rsid w:val="00EE7EA2"/>
    <w:rsid w:val="00F76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894CA7"/>
  <w15:chartTrackingRefBased/>
  <w15:docId w15:val="{86EEB71A-E0F1-4926-99AC-BE4D7C2558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hr-H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416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91</Words>
  <Characters>109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a</dc:creator>
  <cp:keywords/>
  <dc:description/>
  <cp:lastModifiedBy>Ante Aljinovic</cp:lastModifiedBy>
  <cp:revision>6</cp:revision>
  <dcterms:created xsi:type="dcterms:W3CDTF">2022-11-29T10:49:00Z</dcterms:created>
  <dcterms:modified xsi:type="dcterms:W3CDTF">2022-12-06T08:13:00Z</dcterms:modified>
</cp:coreProperties>
</file>